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755F" w:rsidRDefault="00A303F4">
      <w:r>
        <w:t>Problem statement (experiment 2):</w:t>
      </w:r>
    </w:p>
    <w:p w:rsidR="00A303F4" w:rsidRDefault="00A303F4">
      <w:r>
        <w:t xml:space="preserve">We </w:t>
      </w:r>
      <w:r w:rsidR="00233EAE">
        <w:t>are making</w:t>
      </w:r>
      <w:r>
        <w:t xml:space="preserve"> </w:t>
      </w:r>
      <w:r w:rsidR="00233EAE">
        <w:t>a</w:t>
      </w:r>
      <w:r>
        <w:t xml:space="preserve"> self-balance bicycle </w:t>
      </w:r>
      <w:r w:rsidR="00233EAE">
        <w:t xml:space="preserve">as we have designed in experiment 1 now in this experiment you have to choose appropreate hardware to implement it. </w:t>
      </w:r>
    </w:p>
    <w:p w:rsidR="00233EAE" w:rsidRDefault="00233EAE">
      <w:r>
        <w:t>Task 1: choose which motor to use for rare wheel</w:t>
      </w:r>
    </w:p>
    <w:p w:rsidR="00233EAE" w:rsidRDefault="00233EAE">
      <w:r>
        <w:t>Task 2: choose which motor should we use for reaction wheel</w:t>
      </w:r>
    </w:p>
    <w:p w:rsidR="00233EAE" w:rsidRDefault="00233EAE">
      <w:r>
        <w:t>Task 3: choose which Arduino board we should as controller (as we can have enough sources in Arduino platform it is mandatory to choose Arduino board).</w:t>
      </w:r>
    </w:p>
    <w:p w:rsidR="00E6022F" w:rsidRDefault="00233EAE">
      <w:r>
        <w:t>Task 4: choose appropreate sensor to detect inclination.</w:t>
      </w:r>
    </w:p>
    <w:p w:rsidR="00233EAE" w:rsidRDefault="00233EAE">
      <w:r>
        <w:t xml:space="preserve"> </w:t>
      </w:r>
      <w:bookmarkStart w:id="0" w:name="_GoBack"/>
      <w:bookmarkEnd w:id="0"/>
    </w:p>
    <w:sectPr w:rsidR="00233E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2N7U0Nzc3NbE0MTNU0lEKTi0uzszPAykwrAUA7zv/QSwAAAA="/>
  </w:docVars>
  <w:rsids>
    <w:rsidRoot w:val="00670F33"/>
    <w:rsid w:val="00233EAE"/>
    <w:rsid w:val="003C755F"/>
    <w:rsid w:val="00670F33"/>
    <w:rsid w:val="00A303F4"/>
    <w:rsid w:val="00E60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13175"/>
  <w15:chartTrackingRefBased/>
  <w15:docId w15:val="{CFF0499C-32F1-4C1F-A8B8-7E6AD3341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t varmora</dc:creator>
  <cp:keywords/>
  <dc:description/>
  <cp:lastModifiedBy>prit varmora</cp:lastModifiedBy>
  <cp:revision>1</cp:revision>
  <dcterms:created xsi:type="dcterms:W3CDTF">2020-05-31T05:19:00Z</dcterms:created>
  <dcterms:modified xsi:type="dcterms:W3CDTF">2020-05-31T05:58:00Z</dcterms:modified>
</cp:coreProperties>
</file>